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84BA33" w14:textId="77777777" w:rsidR="00776469" w:rsidRPr="00776469" w:rsidRDefault="00776469" w:rsidP="0077646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776469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To Use </w:t>
      </w:r>
      <w:proofErr w:type="spellStart"/>
      <w:r w:rsidRPr="00776469">
        <w:rPr>
          <w:rFonts w:ascii="Courier New" w:eastAsia="Times New Roman" w:hAnsi="Courier New" w:cs="Courier New"/>
          <w:b/>
          <w:bCs/>
          <w:sz w:val="20"/>
          <w:szCs w:val="20"/>
        </w:rPr>
        <w:t>keytool</w:t>
      </w:r>
      <w:proofErr w:type="spellEnd"/>
      <w:r w:rsidRPr="00776469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to Create a Server Certificate</w:t>
      </w:r>
    </w:p>
    <w:p w14:paraId="1DE80880" w14:textId="77777777" w:rsidR="00776469" w:rsidRPr="00776469" w:rsidRDefault="00776469" w:rsidP="007764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Run </w:t>
      </w:r>
      <w:proofErr w:type="spellStart"/>
      <w:r w:rsidRPr="00776469">
        <w:rPr>
          <w:rFonts w:ascii="Courier New" w:eastAsia="Times New Roman" w:hAnsi="Courier New" w:cs="Courier New"/>
          <w:sz w:val="20"/>
          <w:szCs w:val="20"/>
        </w:rPr>
        <w:t>keytool</w:t>
      </w:r>
      <w:proofErr w:type="spellEnd"/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 to generate a new key pair in the default development </w:t>
      </w:r>
      <w:proofErr w:type="spellStart"/>
      <w:r w:rsidRPr="00776469">
        <w:rPr>
          <w:rFonts w:ascii="Times New Roman" w:eastAsia="Times New Roman" w:hAnsi="Times New Roman" w:cs="Times New Roman"/>
          <w:sz w:val="24"/>
          <w:szCs w:val="24"/>
        </w:rPr>
        <w:t>keystore</w:t>
      </w:r>
      <w:proofErr w:type="spellEnd"/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 file, </w:t>
      </w:r>
      <w:proofErr w:type="spellStart"/>
      <w:r w:rsidRPr="00776469">
        <w:rPr>
          <w:rFonts w:ascii="Courier New" w:eastAsia="Times New Roman" w:hAnsi="Courier New" w:cs="Courier New"/>
          <w:sz w:val="20"/>
          <w:szCs w:val="20"/>
        </w:rPr>
        <w:t>keystore.jks</w:t>
      </w:r>
      <w:proofErr w:type="spellEnd"/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. This example uses the alias </w:t>
      </w:r>
      <w:r w:rsidRPr="00776469">
        <w:rPr>
          <w:rFonts w:ascii="Courier New" w:eastAsia="Times New Roman" w:hAnsi="Courier New" w:cs="Courier New"/>
          <w:sz w:val="20"/>
          <w:szCs w:val="20"/>
        </w:rPr>
        <w:t>server-alias</w:t>
      </w:r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 to generate a new public/private key pair and wrap the public key into a self-signed certificate inside </w:t>
      </w:r>
      <w:proofErr w:type="spellStart"/>
      <w:r w:rsidRPr="00776469">
        <w:rPr>
          <w:rFonts w:ascii="Courier New" w:eastAsia="Times New Roman" w:hAnsi="Courier New" w:cs="Courier New"/>
          <w:sz w:val="20"/>
          <w:szCs w:val="20"/>
        </w:rPr>
        <w:t>keystore.jks</w:t>
      </w:r>
      <w:proofErr w:type="spellEnd"/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. The key pair is generated by using an algorithm of type RSA, with a default password of </w:t>
      </w:r>
      <w:proofErr w:type="spellStart"/>
      <w:r w:rsidRPr="00776469">
        <w:rPr>
          <w:rFonts w:ascii="Courier New" w:eastAsia="Times New Roman" w:hAnsi="Courier New" w:cs="Courier New"/>
          <w:sz w:val="20"/>
          <w:szCs w:val="20"/>
        </w:rPr>
        <w:t>changeit</w:t>
      </w:r>
      <w:proofErr w:type="spellEnd"/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. For more information and other examples of creating and managing </w:t>
      </w:r>
      <w:proofErr w:type="spellStart"/>
      <w:r w:rsidRPr="00776469">
        <w:rPr>
          <w:rFonts w:ascii="Times New Roman" w:eastAsia="Times New Roman" w:hAnsi="Times New Roman" w:cs="Times New Roman"/>
          <w:sz w:val="24"/>
          <w:szCs w:val="24"/>
        </w:rPr>
        <w:t>keystore</w:t>
      </w:r>
      <w:proofErr w:type="spellEnd"/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 files, read the </w:t>
      </w:r>
      <w:proofErr w:type="spellStart"/>
      <w:r w:rsidRPr="00776469">
        <w:rPr>
          <w:rFonts w:ascii="Courier New" w:eastAsia="Times New Roman" w:hAnsi="Courier New" w:cs="Courier New"/>
          <w:sz w:val="20"/>
          <w:szCs w:val="20"/>
        </w:rPr>
        <w:t>keytool</w:t>
      </w:r>
      <w:proofErr w:type="spellEnd"/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 online help at </w:t>
      </w:r>
      <w:hyperlink r:id="rId5" w:history="1">
        <w:r w:rsidRPr="00776469">
          <w:rPr>
            <w:rFonts w:ascii="Courier New" w:eastAsia="Times New Roman" w:hAnsi="Courier New" w:cs="Courier New"/>
            <w:color w:val="0000FF"/>
            <w:sz w:val="20"/>
            <w:szCs w:val="20"/>
            <w:u w:val="single"/>
          </w:rPr>
          <w:t>http://download.oracle.com/javase/6/docs/technotes/tools/solaris/keytool.html</w:t>
        </w:r>
      </w:hyperlink>
      <w:r w:rsidRPr="0077646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99AE566" w14:textId="77777777" w:rsidR="00776469" w:rsidRPr="00776469" w:rsidRDefault="00776469" w:rsidP="007764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6469">
        <w:rPr>
          <w:rFonts w:ascii="Times New Roman" w:eastAsia="Times New Roman" w:hAnsi="Times New Roman" w:cs="Times New Roman"/>
          <w:sz w:val="24"/>
          <w:szCs w:val="24"/>
        </w:rPr>
        <w:pict w14:anchorId="4CED9152">
          <v:rect id="_x0000_i1025" style="width:0;height:1.5pt" o:hralign="center" o:hrstd="t" o:hr="t" fillcolor="#a0a0a0" stroked="f"/>
        </w:pict>
      </w:r>
    </w:p>
    <w:p w14:paraId="765F5E28" w14:textId="77777777" w:rsidR="00776469" w:rsidRPr="00776469" w:rsidRDefault="00776469" w:rsidP="007764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646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ote – </w:t>
      </w:r>
    </w:p>
    <w:p w14:paraId="43AC1825" w14:textId="77777777" w:rsidR="00776469" w:rsidRPr="00776469" w:rsidRDefault="00776469" w:rsidP="007764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6469">
        <w:rPr>
          <w:rFonts w:ascii="Times New Roman" w:eastAsia="Times New Roman" w:hAnsi="Times New Roman" w:cs="Times New Roman"/>
          <w:sz w:val="24"/>
          <w:szCs w:val="24"/>
        </w:rPr>
        <w:t>RSA is public-key encryption technology developed by RSA Data Security, Inc.</w:t>
      </w:r>
    </w:p>
    <w:p w14:paraId="3C2727C5" w14:textId="77777777" w:rsidR="00776469" w:rsidRPr="00776469" w:rsidRDefault="00776469" w:rsidP="007764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6469">
        <w:rPr>
          <w:rFonts w:ascii="Times New Roman" w:eastAsia="Times New Roman" w:hAnsi="Times New Roman" w:cs="Times New Roman"/>
          <w:sz w:val="24"/>
          <w:szCs w:val="24"/>
        </w:rPr>
        <w:pict w14:anchorId="50ECE7C8">
          <v:rect id="_x0000_i1026" style="width:0;height:1.5pt" o:hralign="center" o:hrstd="t" o:hr="t" fillcolor="#a0a0a0" stroked="f"/>
        </w:pict>
      </w:r>
    </w:p>
    <w:p w14:paraId="452D92B9" w14:textId="77777777" w:rsidR="00776469" w:rsidRPr="00776469" w:rsidRDefault="00776469" w:rsidP="007764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From the directory in which you want to create the key pair, run </w:t>
      </w:r>
      <w:proofErr w:type="spellStart"/>
      <w:r w:rsidRPr="00776469">
        <w:rPr>
          <w:rFonts w:ascii="Courier New" w:eastAsia="Times New Roman" w:hAnsi="Courier New" w:cs="Courier New"/>
          <w:sz w:val="20"/>
          <w:szCs w:val="20"/>
        </w:rPr>
        <w:t>keytool</w:t>
      </w:r>
      <w:proofErr w:type="spellEnd"/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 as shown in the following steps.</w:t>
      </w:r>
    </w:p>
    <w:p w14:paraId="00629B1A" w14:textId="77777777" w:rsidR="00776469" w:rsidRPr="00776469" w:rsidRDefault="00776469" w:rsidP="007764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6469">
        <w:rPr>
          <w:rFonts w:ascii="Times New Roman" w:eastAsia="Times New Roman" w:hAnsi="Times New Roman" w:cs="Times New Roman"/>
          <w:sz w:val="24"/>
          <w:szCs w:val="24"/>
        </w:rPr>
        <w:t>Generate the server certificate.</w:t>
      </w:r>
    </w:p>
    <w:p w14:paraId="61E4EA64" w14:textId="77777777" w:rsidR="00776469" w:rsidRPr="00776469" w:rsidRDefault="00776469" w:rsidP="0077646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Type the </w:t>
      </w:r>
      <w:proofErr w:type="spellStart"/>
      <w:r w:rsidRPr="00776469">
        <w:rPr>
          <w:rFonts w:ascii="Courier New" w:eastAsia="Times New Roman" w:hAnsi="Courier New" w:cs="Courier New"/>
          <w:sz w:val="20"/>
          <w:szCs w:val="20"/>
        </w:rPr>
        <w:t>keytool</w:t>
      </w:r>
      <w:proofErr w:type="spellEnd"/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 command all on one line:</w:t>
      </w:r>
    </w:p>
    <w:tbl>
      <w:tblPr>
        <w:tblW w:w="5000" w:type="pct"/>
        <w:tblCellSpacing w:w="15" w:type="dxa"/>
        <w:tblInd w:w="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9596"/>
      </w:tblGrid>
      <w:tr w:rsidR="00776469" w:rsidRPr="00776469" w14:paraId="4890C88E" w14:textId="77777777" w:rsidTr="00776469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2600F624" w14:textId="77777777" w:rsidR="00776469" w:rsidRPr="00776469" w:rsidRDefault="00776469" w:rsidP="00776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DEF95F4" w14:textId="77777777" w:rsidR="00776469" w:rsidRPr="00776469" w:rsidRDefault="00776469" w:rsidP="00776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76469">
              <w:rPr>
                <w:rFonts w:ascii="Courier New" w:eastAsia="Times New Roman" w:hAnsi="Courier New" w:cs="Courier New"/>
                <w:b/>
                <w:bCs/>
                <w:i/>
                <w:iCs/>
                <w:sz w:val="20"/>
                <w:szCs w:val="20"/>
              </w:rPr>
              <w:t>java-home</w:t>
            </w:r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/bin/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keytool</w:t>
            </w:r>
            <w:proofErr w:type="spellEnd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 xml:space="preserve"> -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genkey</w:t>
            </w:r>
            <w:proofErr w:type="spellEnd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 xml:space="preserve"> -alias server-alias -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keyalg</w:t>
            </w:r>
            <w:proofErr w:type="spellEnd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 xml:space="preserve"> RSA -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keypass</w:t>
            </w:r>
            <w:proofErr w:type="spellEnd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changeit</w:t>
            </w:r>
            <w:proofErr w:type="spellEnd"/>
          </w:p>
          <w:p w14:paraId="3B586112" w14:textId="77777777" w:rsidR="00776469" w:rsidRPr="00776469" w:rsidRDefault="00776469" w:rsidP="00776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-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storepass</w:t>
            </w:r>
            <w:proofErr w:type="spellEnd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changeit</w:t>
            </w:r>
            <w:proofErr w:type="spellEnd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 xml:space="preserve"> -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keystore</w:t>
            </w:r>
            <w:proofErr w:type="spellEnd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keystore.jks</w:t>
            </w:r>
            <w:proofErr w:type="spellEnd"/>
          </w:p>
        </w:tc>
      </w:tr>
    </w:tbl>
    <w:p w14:paraId="756AC154" w14:textId="77777777" w:rsidR="00776469" w:rsidRPr="00776469" w:rsidRDefault="00776469" w:rsidP="0077646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When you press Enter, </w:t>
      </w:r>
      <w:proofErr w:type="spellStart"/>
      <w:r w:rsidRPr="00776469">
        <w:rPr>
          <w:rFonts w:ascii="Courier New" w:eastAsia="Times New Roman" w:hAnsi="Courier New" w:cs="Courier New"/>
          <w:sz w:val="20"/>
          <w:szCs w:val="20"/>
        </w:rPr>
        <w:t>keytool</w:t>
      </w:r>
      <w:proofErr w:type="spellEnd"/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 prompts you to enter the server name, organizational unit, organization, locality, state, and country code.</w:t>
      </w:r>
    </w:p>
    <w:p w14:paraId="1B87BA3D" w14:textId="77777777" w:rsidR="00776469" w:rsidRPr="00776469" w:rsidRDefault="00776469" w:rsidP="0077646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You must type the server name in response to </w:t>
      </w:r>
      <w:proofErr w:type="spellStart"/>
      <w:r w:rsidRPr="00776469">
        <w:rPr>
          <w:rFonts w:ascii="Courier New" w:eastAsia="Times New Roman" w:hAnsi="Courier New" w:cs="Courier New"/>
          <w:sz w:val="20"/>
          <w:szCs w:val="20"/>
        </w:rPr>
        <w:t>keytool</w:t>
      </w:r>
      <w:r w:rsidRPr="00776469">
        <w:rPr>
          <w:rFonts w:ascii="Times New Roman" w:eastAsia="Times New Roman" w:hAnsi="Times New Roman" w:cs="Times New Roman"/>
          <w:sz w:val="24"/>
          <w:szCs w:val="24"/>
        </w:rPr>
        <w:t>’s</w:t>
      </w:r>
      <w:proofErr w:type="spellEnd"/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 first prompt, in which it asks for first and last names. For testing purposes, this can be </w:t>
      </w:r>
      <w:r w:rsidRPr="00776469">
        <w:rPr>
          <w:rFonts w:ascii="Courier New" w:eastAsia="Times New Roman" w:hAnsi="Courier New" w:cs="Courier New"/>
          <w:sz w:val="20"/>
          <w:szCs w:val="20"/>
        </w:rPr>
        <w:t>localhost</w:t>
      </w:r>
      <w:r w:rsidRPr="0077646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100806A" w14:textId="77777777" w:rsidR="00776469" w:rsidRPr="00776469" w:rsidRDefault="00776469" w:rsidP="0077646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When you run the example applications, the host (server name) specified in the </w:t>
      </w:r>
      <w:proofErr w:type="spellStart"/>
      <w:r w:rsidRPr="00776469">
        <w:rPr>
          <w:rFonts w:ascii="Times New Roman" w:eastAsia="Times New Roman" w:hAnsi="Times New Roman" w:cs="Times New Roman"/>
          <w:sz w:val="24"/>
          <w:szCs w:val="24"/>
        </w:rPr>
        <w:t>keystore</w:t>
      </w:r>
      <w:proofErr w:type="spellEnd"/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 must match the host identified in the </w:t>
      </w:r>
      <w:r w:rsidRPr="00776469">
        <w:rPr>
          <w:rFonts w:ascii="Courier New" w:eastAsia="Times New Roman" w:hAnsi="Courier New" w:cs="Courier New"/>
          <w:sz w:val="20"/>
          <w:szCs w:val="20"/>
        </w:rPr>
        <w:t>javaee.server.name</w:t>
      </w:r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 property specified in the file </w:t>
      </w:r>
      <w:r w:rsidRPr="00776469">
        <w:rPr>
          <w:rFonts w:ascii="Courier New" w:eastAsia="Times New Roman" w:hAnsi="Courier New" w:cs="Courier New"/>
          <w:i/>
          <w:iCs/>
          <w:sz w:val="20"/>
          <w:szCs w:val="20"/>
        </w:rPr>
        <w:t>tut-install</w:t>
      </w:r>
      <w:r w:rsidRPr="00776469">
        <w:rPr>
          <w:rFonts w:ascii="Courier New" w:eastAsia="Times New Roman" w:hAnsi="Courier New" w:cs="Courier New"/>
          <w:sz w:val="20"/>
          <w:szCs w:val="20"/>
        </w:rPr>
        <w:t>/examples/bp-project/</w:t>
      </w:r>
      <w:proofErr w:type="spellStart"/>
      <w:r w:rsidRPr="00776469">
        <w:rPr>
          <w:rFonts w:ascii="Courier New" w:eastAsia="Times New Roman" w:hAnsi="Courier New" w:cs="Courier New"/>
          <w:sz w:val="20"/>
          <w:szCs w:val="20"/>
        </w:rPr>
        <w:t>build.properties</w:t>
      </w:r>
      <w:proofErr w:type="spellEnd"/>
      <w:r w:rsidRPr="0077646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B4B3C92" w14:textId="77777777" w:rsidR="00776469" w:rsidRPr="00776469" w:rsidRDefault="00776469" w:rsidP="007764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Export the generated server certificate in </w:t>
      </w:r>
      <w:proofErr w:type="spellStart"/>
      <w:r w:rsidRPr="00776469">
        <w:rPr>
          <w:rFonts w:ascii="Courier New" w:eastAsia="Times New Roman" w:hAnsi="Courier New" w:cs="Courier New"/>
          <w:sz w:val="20"/>
          <w:szCs w:val="20"/>
        </w:rPr>
        <w:t>keystore.jks</w:t>
      </w:r>
      <w:proofErr w:type="spellEnd"/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 into the file </w:t>
      </w:r>
      <w:r w:rsidRPr="00776469">
        <w:rPr>
          <w:rFonts w:ascii="Courier New" w:eastAsia="Times New Roman" w:hAnsi="Courier New" w:cs="Courier New"/>
          <w:sz w:val="20"/>
          <w:szCs w:val="20"/>
        </w:rPr>
        <w:t>server.cer</w:t>
      </w:r>
      <w:r w:rsidRPr="0077646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05F939E" w14:textId="77777777" w:rsidR="00776469" w:rsidRPr="00776469" w:rsidRDefault="00776469" w:rsidP="0077646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Type the </w:t>
      </w:r>
      <w:proofErr w:type="spellStart"/>
      <w:r w:rsidRPr="00776469">
        <w:rPr>
          <w:rFonts w:ascii="Courier New" w:eastAsia="Times New Roman" w:hAnsi="Courier New" w:cs="Courier New"/>
          <w:sz w:val="20"/>
          <w:szCs w:val="20"/>
        </w:rPr>
        <w:t>keytool</w:t>
      </w:r>
      <w:proofErr w:type="spellEnd"/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 command all on one line:</w:t>
      </w:r>
    </w:p>
    <w:tbl>
      <w:tblPr>
        <w:tblW w:w="5000" w:type="pct"/>
        <w:tblCellSpacing w:w="15" w:type="dxa"/>
        <w:tblInd w:w="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9344"/>
      </w:tblGrid>
      <w:tr w:rsidR="00776469" w:rsidRPr="00776469" w14:paraId="4904F81E" w14:textId="77777777" w:rsidTr="00776469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0DAEE16E" w14:textId="77777777" w:rsidR="00776469" w:rsidRPr="00776469" w:rsidRDefault="00776469" w:rsidP="00776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90AE1F3" w14:textId="77777777" w:rsidR="00776469" w:rsidRPr="00776469" w:rsidRDefault="00776469" w:rsidP="00776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76469">
              <w:rPr>
                <w:rFonts w:ascii="Courier New" w:eastAsia="Times New Roman" w:hAnsi="Courier New" w:cs="Courier New"/>
                <w:b/>
                <w:bCs/>
                <w:i/>
                <w:iCs/>
                <w:sz w:val="20"/>
                <w:szCs w:val="20"/>
              </w:rPr>
              <w:t>java-home</w:t>
            </w:r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/bin/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keytool</w:t>
            </w:r>
            <w:proofErr w:type="spellEnd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 xml:space="preserve"> -export -alias server-alias -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storepass</w:t>
            </w:r>
            <w:proofErr w:type="spellEnd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changeit</w:t>
            </w:r>
            <w:proofErr w:type="spellEnd"/>
          </w:p>
          <w:p w14:paraId="018AE878" w14:textId="77777777" w:rsidR="00776469" w:rsidRPr="00776469" w:rsidRDefault="00776469" w:rsidP="00776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-file server.cer -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keystore</w:t>
            </w:r>
            <w:proofErr w:type="spellEnd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keystore.jks</w:t>
            </w:r>
            <w:proofErr w:type="spellEnd"/>
          </w:p>
        </w:tc>
      </w:tr>
    </w:tbl>
    <w:p w14:paraId="5EAF7D66" w14:textId="77777777" w:rsidR="00776469" w:rsidRPr="00776469" w:rsidRDefault="00776469" w:rsidP="007764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646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f you want to have the certificate signed by a CA, read the example at </w:t>
      </w:r>
      <w:hyperlink r:id="rId6" w:history="1">
        <w:r w:rsidRPr="00776469">
          <w:rPr>
            <w:rFonts w:ascii="Courier New" w:eastAsia="Times New Roman" w:hAnsi="Courier New" w:cs="Courier New"/>
            <w:color w:val="0000FF"/>
            <w:sz w:val="20"/>
            <w:szCs w:val="20"/>
            <w:u w:val="single"/>
          </w:rPr>
          <w:t>http://download.oracle.com/javase/6/docs/technotes/tools/solaris/keytool.html</w:t>
        </w:r>
      </w:hyperlink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D6AA9F2" w14:textId="77777777" w:rsidR="00776469" w:rsidRPr="00776469" w:rsidRDefault="00776469" w:rsidP="007764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To add the server certificate to the </w:t>
      </w:r>
      <w:proofErr w:type="spellStart"/>
      <w:r w:rsidRPr="00776469">
        <w:rPr>
          <w:rFonts w:ascii="Times New Roman" w:eastAsia="Times New Roman" w:hAnsi="Times New Roman" w:cs="Times New Roman"/>
          <w:sz w:val="24"/>
          <w:szCs w:val="24"/>
        </w:rPr>
        <w:t>truststore</w:t>
      </w:r>
      <w:proofErr w:type="spellEnd"/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 file, </w:t>
      </w:r>
      <w:proofErr w:type="spellStart"/>
      <w:r w:rsidRPr="00776469">
        <w:rPr>
          <w:rFonts w:ascii="Courier New" w:eastAsia="Times New Roman" w:hAnsi="Courier New" w:cs="Courier New"/>
          <w:sz w:val="20"/>
          <w:szCs w:val="20"/>
        </w:rPr>
        <w:t>cacerts.jks</w:t>
      </w:r>
      <w:proofErr w:type="spellEnd"/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, run </w:t>
      </w:r>
      <w:proofErr w:type="spellStart"/>
      <w:r w:rsidRPr="00776469">
        <w:rPr>
          <w:rFonts w:ascii="Courier New" w:eastAsia="Times New Roman" w:hAnsi="Courier New" w:cs="Courier New"/>
          <w:sz w:val="20"/>
          <w:szCs w:val="20"/>
        </w:rPr>
        <w:t>keytool</w:t>
      </w:r>
      <w:proofErr w:type="spellEnd"/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 from the directory where you created the </w:t>
      </w:r>
      <w:proofErr w:type="spellStart"/>
      <w:r w:rsidRPr="00776469">
        <w:rPr>
          <w:rFonts w:ascii="Times New Roman" w:eastAsia="Times New Roman" w:hAnsi="Times New Roman" w:cs="Times New Roman"/>
          <w:sz w:val="24"/>
          <w:szCs w:val="24"/>
        </w:rPr>
        <w:t>keystore</w:t>
      </w:r>
      <w:proofErr w:type="spellEnd"/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 and server certificate.</w:t>
      </w:r>
    </w:p>
    <w:p w14:paraId="50064E01" w14:textId="77777777" w:rsidR="00776469" w:rsidRPr="00776469" w:rsidRDefault="00776469" w:rsidP="0077646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76469">
        <w:rPr>
          <w:rFonts w:ascii="Times New Roman" w:eastAsia="Times New Roman" w:hAnsi="Times New Roman" w:cs="Times New Roman"/>
          <w:sz w:val="24"/>
          <w:szCs w:val="24"/>
        </w:rPr>
        <w:t>Use the following parameters:</w:t>
      </w:r>
    </w:p>
    <w:tbl>
      <w:tblPr>
        <w:tblW w:w="5000" w:type="pct"/>
        <w:tblCellSpacing w:w="15" w:type="dxa"/>
        <w:tblInd w:w="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9344"/>
      </w:tblGrid>
      <w:tr w:rsidR="00776469" w:rsidRPr="00776469" w14:paraId="2A90717E" w14:textId="77777777" w:rsidTr="00776469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1CEB52D5" w14:textId="77777777" w:rsidR="00776469" w:rsidRPr="00776469" w:rsidRDefault="00776469" w:rsidP="00776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AD58063" w14:textId="77777777" w:rsidR="00776469" w:rsidRPr="00776469" w:rsidRDefault="00776469" w:rsidP="00776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76469">
              <w:rPr>
                <w:rFonts w:ascii="Courier New" w:eastAsia="Times New Roman" w:hAnsi="Courier New" w:cs="Courier New"/>
                <w:b/>
                <w:bCs/>
                <w:i/>
                <w:iCs/>
                <w:sz w:val="20"/>
                <w:szCs w:val="20"/>
              </w:rPr>
              <w:t>java-home</w:t>
            </w:r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/bin/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keytool</w:t>
            </w:r>
            <w:proofErr w:type="spellEnd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 xml:space="preserve"> -import -v -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trustcacerts</w:t>
            </w:r>
            <w:proofErr w:type="spellEnd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 xml:space="preserve"> -alias server-alias</w:t>
            </w:r>
          </w:p>
          <w:p w14:paraId="3BAB029F" w14:textId="77777777" w:rsidR="00776469" w:rsidRPr="00776469" w:rsidRDefault="00776469" w:rsidP="00776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-file server.cer -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keystore</w:t>
            </w:r>
            <w:proofErr w:type="spellEnd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cacerts.jks</w:t>
            </w:r>
            <w:proofErr w:type="spellEnd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 xml:space="preserve"> -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keypass</w:t>
            </w:r>
            <w:proofErr w:type="spellEnd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changeit</w:t>
            </w:r>
            <w:proofErr w:type="spellEnd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 xml:space="preserve"> -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storepass</w:t>
            </w:r>
            <w:proofErr w:type="spellEnd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776469">
              <w:rPr>
                <w:rFonts w:ascii="Courier New" w:eastAsia="Times New Roman" w:hAnsi="Courier New" w:cs="Courier New"/>
                <w:b/>
                <w:bCs/>
                <w:sz w:val="20"/>
                <w:szCs w:val="20"/>
              </w:rPr>
              <w:t>changeit</w:t>
            </w:r>
            <w:proofErr w:type="spellEnd"/>
          </w:p>
        </w:tc>
      </w:tr>
    </w:tbl>
    <w:p w14:paraId="025EBF8D" w14:textId="77777777" w:rsidR="00776469" w:rsidRPr="00776469" w:rsidRDefault="00776469" w:rsidP="0077646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76469">
        <w:rPr>
          <w:rFonts w:ascii="Times New Roman" w:eastAsia="Times New Roman" w:hAnsi="Times New Roman" w:cs="Times New Roman"/>
          <w:sz w:val="24"/>
          <w:szCs w:val="24"/>
        </w:rPr>
        <w:t>Information on the certificate, such as that shown next, will appear:</w:t>
      </w:r>
    </w:p>
    <w:tbl>
      <w:tblPr>
        <w:tblW w:w="5000" w:type="pct"/>
        <w:tblCellSpacing w:w="15" w:type="dxa"/>
        <w:tblInd w:w="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9344"/>
      </w:tblGrid>
      <w:tr w:rsidR="00776469" w:rsidRPr="00776469" w14:paraId="29B0ECC7" w14:textId="77777777" w:rsidTr="00776469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07E7305C" w14:textId="77777777" w:rsidR="00776469" w:rsidRPr="00776469" w:rsidRDefault="00776469" w:rsidP="00776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B36EC60" w14:textId="77777777" w:rsidR="00776469" w:rsidRPr="00776469" w:rsidRDefault="00776469" w:rsidP="00776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76469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Owner: CN=localhost, OU=Sun Micro, O=Docs, L=Santa Clara, ST=CA, </w:t>
            </w:r>
          </w:p>
          <w:p w14:paraId="1516FD21" w14:textId="77777777" w:rsidR="00776469" w:rsidRPr="00776469" w:rsidRDefault="00776469" w:rsidP="00776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76469">
              <w:rPr>
                <w:rFonts w:ascii="Courier New" w:eastAsia="Times New Roman" w:hAnsi="Courier New" w:cs="Courier New"/>
                <w:sz w:val="20"/>
                <w:szCs w:val="20"/>
              </w:rPr>
              <w:t>C=</w:t>
            </w:r>
            <w:proofErr w:type="spellStart"/>
            <w:r w:rsidRPr="00776469">
              <w:rPr>
                <w:rFonts w:ascii="Courier New" w:eastAsia="Times New Roman" w:hAnsi="Courier New" w:cs="Courier New"/>
                <w:sz w:val="20"/>
                <w:szCs w:val="20"/>
              </w:rPr>
              <w:t>USIssuer</w:t>
            </w:r>
            <w:proofErr w:type="spellEnd"/>
            <w:r w:rsidRPr="00776469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: CN=localhost, OU=Sun Micro, O=Docs, L=Santa Clara, ST=CA, </w:t>
            </w:r>
          </w:p>
          <w:p w14:paraId="2DF99283" w14:textId="77777777" w:rsidR="00776469" w:rsidRPr="00776469" w:rsidRDefault="00776469" w:rsidP="00776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76469">
              <w:rPr>
                <w:rFonts w:ascii="Courier New" w:eastAsia="Times New Roman" w:hAnsi="Courier New" w:cs="Courier New"/>
                <w:sz w:val="20"/>
                <w:szCs w:val="20"/>
              </w:rPr>
              <w:t>C=</w:t>
            </w:r>
            <w:proofErr w:type="spellStart"/>
            <w:r w:rsidRPr="00776469">
              <w:rPr>
                <w:rFonts w:ascii="Courier New" w:eastAsia="Times New Roman" w:hAnsi="Courier New" w:cs="Courier New"/>
                <w:sz w:val="20"/>
                <w:szCs w:val="20"/>
              </w:rPr>
              <w:t>USSerial</w:t>
            </w:r>
            <w:proofErr w:type="spellEnd"/>
            <w:r w:rsidRPr="00776469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number: 3e932169Valid from: Tue Apr 08Certificate </w:t>
            </w:r>
          </w:p>
          <w:p w14:paraId="5A7675EB" w14:textId="77777777" w:rsidR="00776469" w:rsidRPr="00776469" w:rsidRDefault="00776469" w:rsidP="00776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76469">
              <w:rPr>
                <w:rFonts w:ascii="Courier New" w:eastAsia="Times New Roman" w:hAnsi="Courier New" w:cs="Courier New"/>
                <w:sz w:val="20"/>
                <w:szCs w:val="20"/>
              </w:rPr>
              <w:t>fingerprints:MD5: 52:9</w:t>
            </w:r>
            <w:proofErr w:type="gramStart"/>
            <w:r w:rsidRPr="00776469">
              <w:rPr>
                <w:rFonts w:ascii="Courier New" w:eastAsia="Times New Roman" w:hAnsi="Courier New" w:cs="Courier New"/>
                <w:sz w:val="20"/>
                <w:szCs w:val="20"/>
              </w:rPr>
              <w:t>F:49:68</w:t>
            </w:r>
            <w:proofErr w:type="gramEnd"/>
            <w:r w:rsidRPr="00776469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:ED:78:6F:39:87:F3:98:B3:6A:6B:0F:90 SHA1: </w:t>
            </w:r>
          </w:p>
          <w:p w14:paraId="0D969968" w14:textId="77777777" w:rsidR="00776469" w:rsidRPr="00776469" w:rsidRDefault="00776469" w:rsidP="00776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proofErr w:type="gramStart"/>
            <w:r w:rsidRPr="00776469">
              <w:rPr>
                <w:rFonts w:ascii="Courier New" w:eastAsia="Times New Roman" w:hAnsi="Courier New" w:cs="Courier New"/>
                <w:sz w:val="20"/>
                <w:szCs w:val="20"/>
              </w:rPr>
              <w:t>EE:2E:2A</w:t>
            </w:r>
            <w:proofErr w:type="gramEnd"/>
            <w:r w:rsidRPr="00776469">
              <w:rPr>
                <w:rFonts w:ascii="Courier New" w:eastAsia="Times New Roman" w:hAnsi="Courier New" w:cs="Courier New"/>
                <w:sz w:val="20"/>
                <w:szCs w:val="20"/>
              </w:rPr>
              <w:t>:A6:9E:03:9A:3A:1C:17:4A:28:5E:97:20:78:3F:</w:t>
            </w:r>
          </w:p>
          <w:p w14:paraId="6587E6DF" w14:textId="77777777" w:rsidR="00776469" w:rsidRPr="00776469" w:rsidRDefault="00776469" w:rsidP="00776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76469">
              <w:rPr>
                <w:rFonts w:ascii="Courier New" w:eastAsia="Times New Roman" w:hAnsi="Courier New" w:cs="Courier New"/>
                <w:sz w:val="20"/>
                <w:szCs w:val="20"/>
              </w:rPr>
              <w:t>Trust this certificate? [no]:</w:t>
            </w:r>
          </w:p>
        </w:tc>
      </w:tr>
    </w:tbl>
    <w:p w14:paraId="03785A20" w14:textId="77777777" w:rsidR="00776469" w:rsidRPr="00776469" w:rsidRDefault="00776469" w:rsidP="007764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"/>
      <w:bookmarkEnd w:id="0"/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Type </w:t>
      </w:r>
      <w:r w:rsidRPr="00776469">
        <w:rPr>
          <w:rFonts w:ascii="Courier New" w:eastAsia="Times New Roman" w:hAnsi="Courier New" w:cs="Courier New"/>
          <w:b/>
          <w:bCs/>
          <w:sz w:val="20"/>
          <w:szCs w:val="20"/>
        </w:rPr>
        <w:t>yes</w:t>
      </w:r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, then press the </w:t>
      </w:r>
      <w:r w:rsidRPr="00776469">
        <w:rPr>
          <w:rFonts w:ascii="Courier New" w:eastAsia="Times New Roman" w:hAnsi="Courier New" w:cs="Courier New"/>
          <w:b/>
          <w:bCs/>
          <w:sz w:val="20"/>
          <w:szCs w:val="20"/>
        </w:rPr>
        <w:t>Enter</w:t>
      </w:r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r w:rsidRPr="00776469">
        <w:rPr>
          <w:rFonts w:ascii="Courier New" w:eastAsia="Times New Roman" w:hAnsi="Courier New" w:cs="Courier New"/>
          <w:b/>
          <w:bCs/>
          <w:sz w:val="20"/>
          <w:szCs w:val="20"/>
        </w:rPr>
        <w:t>Return</w:t>
      </w:r>
      <w:r w:rsidRPr="00776469">
        <w:rPr>
          <w:rFonts w:ascii="Times New Roman" w:eastAsia="Times New Roman" w:hAnsi="Times New Roman" w:cs="Times New Roman"/>
          <w:sz w:val="24"/>
          <w:szCs w:val="24"/>
        </w:rPr>
        <w:t xml:space="preserve"> key.</w:t>
      </w:r>
    </w:p>
    <w:p w14:paraId="3B262A35" w14:textId="77777777" w:rsidR="00776469" w:rsidRPr="00776469" w:rsidRDefault="00776469" w:rsidP="0077646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76469">
        <w:rPr>
          <w:rFonts w:ascii="Times New Roman" w:eastAsia="Times New Roman" w:hAnsi="Times New Roman" w:cs="Times New Roman"/>
          <w:sz w:val="24"/>
          <w:szCs w:val="24"/>
        </w:rPr>
        <w:t>The following information appears:</w:t>
      </w:r>
    </w:p>
    <w:tbl>
      <w:tblPr>
        <w:tblW w:w="5000" w:type="pct"/>
        <w:tblCellSpacing w:w="15" w:type="dxa"/>
        <w:tblInd w:w="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9344"/>
      </w:tblGrid>
      <w:tr w:rsidR="00776469" w:rsidRPr="00776469" w14:paraId="5549AE74" w14:textId="77777777" w:rsidTr="00776469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422E1004" w14:textId="77777777" w:rsidR="00776469" w:rsidRPr="00776469" w:rsidRDefault="00776469" w:rsidP="00776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C293E58" w14:textId="77777777" w:rsidR="00776469" w:rsidRPr="00776469" w:rsidRDefault="00776469" w:rsidP="0077646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76469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Certificate was added to </w:t>
            </w:r>
            <w:proofErr w:type="spellStart"/>
            <w:proofErr w:type="gramStart"/>
            <w:r w:rsidRPr="00776469">
              <w:rPr>
                <w:rFonts w:ascii="Courier New" w:eastAsia="Times New Roman" w:hAnsi="Courier New" w:cs="Courier New"/>
                <w:sz w:val="20"/>
                <w:szCs w:val="20"/>
              </w:rPr>
              <w:t>keystore</w:t>
            </w:r>
            <w:proofErr w:type="spellEnd"/>
            <w:r w:rsidRPr="00776469">
              <w:rPr>
                <w:rFonts w:ascii="Courier New" w:eastAsia="Times New Roman" w:hAnsi="Courier New" w:cs="Courier New"/>
                <w:sz w:val="20"/>
                <w:szCs w:val="20"/>
              </w:rPr>
              <w:t>[</w:t>
            </w:r>
            <w:proofErr w:type="gramEnd"/>
            <w:r w:rsidRPr="00776469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Saving </w:t>
            </w:r>
            <w:proofErr w:type="spellStart"/>
            <w:r w:rsidRPr="00776469">
              <w:rPr>
                <w:rFonts w:ascii="Courier New" w:eastAsia="Times New Roman" w:hAnsi="Courier New" w:cs="Courier New"/>
                <w:sz w:val="20"/>
                <w:szCs w:val="20"/>
              </w:rPr>
              <w:t>cacerts.jks</w:t>
            </w:r>
            <w:proofErr w:type="spellEnd"/>
            <w:r w:rsidRPr="00776469">
              <w:rPr>
                <w:rFonts w:ascii="Courier New" w:eastAsia="Times New Roman" w:hAnsi="Courier New" w:cs="Courier New"/>
                <w:sz w:val="20"/>
                <w:szCs w:val="20"/>
              </w:rPr>
              <w:t>]</w:t>
            </w:r>
          </w:p>
        </w:tc>
      </w:tr>
    </w:tbl>
    <w:p w14:paraId="56B6BA2F" w14:textId="77777777" w:rsidR="00C73E03" w:rsidRDefault="00776469">
      <w:bookmarkStart w:id="1" w:name="_GoBack"/>
      <w:bookmarkEnd w:id="1"/>
    </w:p>
    <w:sectPr w:rsidR="00C73E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D1066"/>
    <w:multiLevelType w:val="multilevel"/>
    <w:tmpl w:val="7E12D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tTQ2NjMxMzE2MzNS0lEKTi0uzszPAykwrAUAL+ruSiwAAAA="/>
  </w:docVars>
  <w:rsids>
    <w:rsidRoot w:val="00776469"/>
    <w:rsid w:val="004557B4"/>
    <w:rsid w:val="0054153C"/>
    <w:rsid w:val="00582E14"/>
    <w:rsid w:val="00776469"/>
    <w:rsid w:val="00982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B083D"/>
  <w15:chartTrackingRefBased/>
  <w15:docId w15:val="{1EC0179B-4946-442D-900A-B4CEECFBA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7646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76469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TMLKeyboard">
    <w:name w:val="HTML Keyboard"/>
    <w:basedOn w:val="DefaultParagraphFont"/>
    <w:uiPriority w:val="99"/>
    <w:semiHidden/>
    <w:unhideWhenUsed/>
    <w:rsid w:val="00776469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7764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77646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64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6469"/>
    <w:rPr>
      <w:rFonts w:ascii="Courier New" w:eastAsia="Times New Roman" w:hAnsi="Courier New" w:cs="Courier New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77646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94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ownload.oracle.com/javase/6/docs/technotes/tools/solaris/keytool.html" TargetMode="External"/><Relationship Id="rId5" Type="http://schemas.openxmlformats.org/officeDocument/2006/relationships/hyperlink" Target="http://download.oracle.com/javase/6/docs/technotes/tools/solaris/keytool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4</Words>
  <Characters>2531</Characters>
  <Application>Microsoft Office Word</Application>
  <DocSecurity>0</DocSecurity>
  <Lines>21</Lines>
  <Paragraphs>5</Paragraphs>
  <ScaleCrop>false</ScaleCrop>
  <Company/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ny Shah (Student)</dc:creator>
  <cp:keywords/>
  <dc:description/>
  <cp:lastModifiedBy>Sunny Shah (Student)</cp:lastModifiedBy>
  <cp:revision>1</cp:revision>
  <dcterms:created xsi:type="dcterms:W3CDTF">2020-04-02T00:02:00Z</dcterms:created>
  <dcterms:modified xsi:type="dcterms:W3CDTF">2020-04-02T00:03:00Z</dcterms:modified>
</cp:coreProperties>
</file>